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18Z</dcterms:created>
  <dcterms:modified xsi:type="dcterms:W3CDTF">2023-05-25T13: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Raises Jesus from the Dead</vt:lpwstr>
  </property>
</Properties>
</file>